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EE7A48" w14:textId="77777777" w:rsidR="003869C8" w:rsidRPr="00C528E3" w:rsidRDefault="003869C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  <w:sz w:val="24"/>
          <w:szCs w:val="24"/>
        </w:rPr>
      </w:pPr>
    </w:p>
    <w:tbl>
      <w:tblPr>
        <w:tblStyle w:val="a"/>
        <w:tblW w:w="1530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73"/>
        <w:gridCol w:w="2891"/>
        <w:gridCol w:w="2891"/>
        <w:gridCol w:w="2891"/>
        <w:gridCol w:w="2891"/>
        <w:gridCol w:w="2767"/>
      </w:tblGrid>
      <w:tr w:rsidR="004A44BF" w:rsidRPr="00C528E3" w14:paraId="02A9943D" w14:textId="77777777" w:rsidTr="00F02F9C">
        <w:trPr>
          <w:trHeight w:val="168"/>
        </w:trPr>
        <w:tc>
          <w:tcPr>
            <w:tcW w:w="973" w:type="dxa"/>
          </w:tcPr>
          <w:p w14:paraId="68D600B5" w14:textId="77777777" w:rsidR="004A44BF" w:rsidRPr="00C528E3" w:rsidRDefault="004A44BF" w:rsidP="004A44B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9CC3E5"/>
          </w:tcPr>
          <w:p w14:paraId="74E616D0" w14:textId="0A692174" w:rsidR="004A44BF" w:rsidRPr="00C528E3" w:rsidRDefault="004A44BF" w:rsidP="004A44BF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5</w:t>
            </w:r>
            <w:r w:rsidRPr="0032769D">
              <w:rPr>
                <w:rFonts w:ascii="Times New Roman" w:hAnsi="Times New Roman" w:cs="Times New Roman"/>
                <w:b/>
              </w:rPr>
              <w:t>/</w:t>
            </w:r>
            <w:r>
              <w:rPr>
                <w:rFonts w:ascii="Times New Roman" w:hAnsi="Times New Roman" w:cs="Times New Roman"/>
                <w:b/>
              </w:rPr>
              <w:t>02</w:t>
            </w:r>
            <w:r w:rsidRPr="0032769D">
              <w:rPr>
                <w:rFonts w:ascii="Times New Roman" w:hAnsi="Times New Roman" w:cs="Times New Roman"/>
                <w:b/>
              </w:rPr>
              <w:t>/202</w:t>
            </w:r>
            <w:r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3A061B74" w14:textId="54F86A7E" w:rsidR="004A44BF" w:rsidRPr="00C528E3" w:rsidRDefault="004A44BF" w:rsidP="004A44B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E007D">
              <w:rPr>
                <w:rFonts w:ascii="Times New Roman" w:hAnsi="Times New Roman" w:cs="Times New Roman"/>
                <w:b/>
              </w:rPr>
              <w:t>0</w:t>
            </w:r>
            <w:r>
              <w:rPr>
                <w:rFonts w:ascii="Times New Roman" w:hAnsi="Times New Roman" w:cs="Times New Roman"/>
                <w:b/>
              </w:rPr>
              <w:t>6</w:t>
            </w:r>
            <w:r w:rsidRPr="003E007D">
              <w:rPr>
                <w:rFonts w:ascii="Times New Roman" w:hAnsi="Times New Roman" w:cs="Times New Roman"/>
                <w:b/>
              </w:rPr>
              <w:t>/02/2024</w:t>
            </w:r>
          </w:p>
        </w:tc>
        <w:tc>
          <w:tcPr>
            <w:tcW w:w="2891" w:type="dxa"/>
            <w:shd w:val="clear" w:color="auto" w:fill="9CC3E5"/>
          </w:tcPr>
          <w:p w14:paraId="17580E94" w14:textId="5FB77653" w:rsidR="004A44BF" w:rsidRPr="00C528E3" w:rsidRDefault="004A44BF" w:rsidP="004A44B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E007D">
              <w:rPr>
                <w:rFonts w:ascii="Times New Roman" w:hAnsi="Times New Roman" w:cs="Times New Roman"/>
                <w:b/>
              </w:rPr>
              <w:t>0</w:t>
            </w:r>
            <w:r>
              <w:rPr>
                <w:rFonts w:ascii="Times New Roman" w:hAnsi="Times New Roman" w:cs="Times New Roman"/>
                <w:b/>
              </w:rPr>
              <w:t>7</w:t>
            </w:r>
            <w:r w:rsidRPr="003E007D">
              <w:rPr>
                <w:rFonts w:ascii="Times New Roman" w:hAnsi="Times New Roman" w:cs="Times New Roman"/>
                <w:b/>
              </w:rPr>
              <w:t>/02/2024</w:t>
            </w:r>
          </w:p>
        </w:tc>
        <w:tc>
          <w:tcPr>
            <w:tcW w:w="2891" w:type="dxa"/>
            <w:shd w:val="clear" w:color="auto" w:fill="9CC3E5"/>
          </w:tcPr>
          <w:p w14:paraId="28340AA6" w14:textId="5A75A982" w:rsidR="004A44BF" w:rsidRPr="00C528E3" w:rsidRDefault="004A44BF" w:rsidP="004A44B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E007D">
              <w:rPr>
                <w:rFonts w:ascii="Times New Roman" w:hAnsi="Times New Roman" w:cs="Times New Roman"/>
                <w:b/>
              </w:rPr>
              <w:t>0</w:t>
            </w:r>
            <w:r>
              <w:rPr>
                <w:rFonts w:ascii="Times New Roman" w:hAnsi="Times New Roman" w:cs="Times New Roman"/>
                <w:b/>
              </w:rPr>
              <w:t>8</w:t>
            </w:r>
            <w:r w:rsidRPr="003E007D">
              <w:rPr>
                <w:rFonts w:ascii="Times New Roman" w:hAnsi="Times New Roman" w:cs="Times New Roman"/>
                <w:b/>
              </w:rPr>
              <w:t>/02/2024</w:t>
            </w:r>
          </w:p>
        </w:tc>
        <w:tc>
          <w:tcPr>
            <w:tcW w:w="2767" w:type="dxa"/>
            <w:shd w:val="clear" w:color="auto" w:fill="9CC3E5"/>
          </w:tcPr>
          <w:p w14:paraId="6F8955B3" w14:textId="40C34B1F" w:rsidR="004A44BF" w:rsidRPr="00C528E3" w:rsidRDefault="004A44BF" w:rsidP="004A44B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E007D">
              <w:rPr>
                <w:rFonts w:ascii="Times New Roman" w:hAnsi="Times New Roman" w:cs="Times New Roman"/>
                <w:b/>
              </w:rPr>
              <w:t>0</w:t>
            </w:r>
            <w:r>
              <w:rPr>
                <w:rFonts w:ascii="Times New Roman" w:hAnsi="Times New Roman" w:cs="Times New Roman"/>
                <w:b/>
              </w:rPr>
              <w:t>9</w:t>
            </w:r>
            <w:r w:rsidRPr="003E007D">
              <w:rPr>
                <w:rFonts w:ascii="Times New Roman" w:hAnsi="Times New Roman" w:cs="Times New Roman"/>
                <w:b/>
              </w:rPr>
              <w:t>/02/2024</w:t>
            </w:r>
          </w:p>
        </w:tc>
      </w:tr>
      <w:tr w:rsidR="004A44BF" w:rsidRPr="00C528E3" w14:paraId="42719262" w14:textId="77777777" w:rsidTr="00F02F9C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3EA8A454" w14:textId="77777777" w:rsidR="004A44BF" w:rsidRPr="00C528E3" w:rsidRDefault="004A44BF" w:rsidP="004A44BF">
            <w:pPr>
              <w:rPr>
                <w:rFonts w:ascii="Times New Roman" w:hAnsi="Times New Roman" w:cs="Times New Roman"/>
                <w:b/>
                <w:bCs/>
              </w:rPr>
            </w:pPr>
            <w:bookmarkStart w:id="0" w:name="_heading=h.gjdgxs" w:colFirst="0" w:colLast="0"/>
            <w:bookmarkEnd w:id="0"/>
            <w:r w:rsidRPr="00C528E3">
              <w:rPr>
                <w:rFonts w:ascii="Times New Roman" w:hAnsi="Times New Roman" w:cs="Times New Roman"/>
                <w:b/>
                <w:bCs/>
              </w:rPr>
              <w:t>08.10 – 09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6B4FEE3" w14:textId="252EE889" w:rsidR="004A44BF" w:rsidRPr="00443C30" w:rsidRDefault="004A44BF" w:rsidP="004A44B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8A3292D" w14:textId="77777777" w:rsidR="004A44BF" w:rsidRPr="00443C30" w:rsidRDefault="004A44BF" w:rsidP="004A44B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66F6D9A" w14:textId="77777777" w:rsidR="004A44BF" w:rsidRPr="00443C30" w:rsidRDefault="004A44BF" w:rsidP="004A44B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80BB601" w14:textId="4CBF05D3" w:rsidR="004A44BF" w:rsidRPr="00443C30" w:rsidRDefault="004A44BF" w:rsidP="004A44B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0E648C93" w14:textId="107DFF7D" w:rsidR="004A44BF" w:rsidRPr="00443C30" w:rsidRDefault="004A44BF" w:rsidP="004A44BF">
            <w:pPr>
              <w:rPr>
                <w:rFonts w:ascii="Times New Roman" w:hAnsi="Times New Roman" w:cs="Times New Roman"/>
              </w:rPr>
            </w:pPr>
          </w:p>
        </w:tc>
      </w:tr>
      <w:tr w:rsidR="004A44BF" w:rsidRPr="00C528E3" w14:paraId="4CD74179" w14:textId="77777777" w:rsidTr="00F02F9C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A098F2C" w14:textId="5027EC57" w:rsidR="004A44BF" w:rsidRPr="00C528E3" w:rsidRDefault="004A44BF" w:rsidP="004A44BF">
            <w:pPr>
              <w:rPr>
                <w:rFonts w:ascii="Times New Roman" w:hAnsi="Times New Roman" w:cs="Times New Roman"/>
                <w:b/>
                <w:bCs/>
              </w:rPr>
            </w:pPr>
            <w:r w:rsidRPr="00C528E3">
              <w:rPr>
                <w:rFonts w:ascii="Times New Roman" w:hAnsi="Times New Roman" w:cs="Times New Roman"/>
                <w:b/>
                <w:bCs/>
              </w:rPr>
              <w:t>09.10 – 10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7BC64F17" w14:textId="77777777" w:rsidR="004A44BF" w:rsidRPr="00443C30" w:rsidRDefault="004A44BF" w:rsidP="004A44B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666E4FF" w14:textId="77777777" w:rsidR="004A44BF" w:rsidRPr="00443C30" w:rsidRDefault="004A44BF" w:rsidP="004A44BF">
            <w:pPr>
              <w:rPr>
                <w:rFonts w:ascii="Times New Roman" w:eastAsia="Times New Roman" w:hAnsi="Times New Roman" w:cs="Times New Roman"/>
              </w:rPr>
            </w:pPr>
            <w:r w:rsidRPr="00443C30">
              <w:rPr>
                <w:rFonts w:ascii="Times New Roman" w:eastAsia="Times New Roman" w:hAnsi="Times New Roman" w:cs="Times New Roman"/>
              </w:rPr>
              <w:t xml:space="preserve">ITP 247 </w:t>
            </w:r>
          </w:p>
          <w:p w14:paraId="146C0718" w14:textId="77777777" w:rsidR="004A44BF" w:rsidRPr="00443C30" w:rsidRDefault="004A44BF" w:rsidP="004A44BF">
            <w:pPr>
              <w:rPr>
                <w:rFonts w:ascii="Times New Roman" w:eastAsia="Times New Roman" w:hAnsi="Times New Roman" w:cs="Times New Roman"/>
              </w:rPr>
            </w:pPr>
            <w:r w:rsidRPr="00443C30">
              <w:rPr>
                <w:rFonts w:ascii="Times New Roman" w:eastAsia="Times New Roman" w:hAnsi="Times New Roman" w:cs="Times New Roman"/>
              </w:rPr>
              <w:t xml:space="preserve">Geoteknik ve Temel İnşaatı </w:t>
            </w:r>
          </w:p>
          <w:p w14:paraId="01D529D5" w14:textId="4FE96569" w:rsidR="004A44BF" w:rsidRPr="00443C30" w:rsidRDefault="004A44BF" w:rsidP="004A44BF">
            <w:pPr>
              <w:rPr>
                <w:rFonts w:ascii="Times New Roman" w:hAnsi="Times New Roman" w:cs="Times New Roman"/>
              </w:rPr>
            </w:pPr>
            <w:r w:rsidRPr="00443C30">
              <w:rPr>
                <w:rFonts w:ascii="Times New Roman" w:eastAsia="Times New Roman" w:hAnsi="Times New Roman" w:cs="Times New Roman"/>
              </w:rPr>
              <w:t>Derslik: 11</w:t>
            </w:r>
            <w:r w:rsidR="003E08AA" w:rsidRPr="00443C30"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E77772A" w14:textId="77777777" w:rsidR="004A44BF" w:rsidRPr="00443C30" w:rsidRDefault="004A44BF" w:rsidP="004A44BF">
            <w:pPr>
              <w:rPr>
                <w:rFonts w:ascii="Times New Roman" w:eastAsia="Times New Roman" w:hAnsi="Times New Roman" w:cs="Times New Roman"/>
              </w:rPr>
            </w:pPr>
            <w:r w:rsidRPr="00443C30">
              <w:rPr>
                <w:rFonts w:ascii="Times New Roman" w:eastAsia="Times New Roman" w:hAnsi="Times New Roman" w:cs="Times New Roman"/>
              </w:rPr>
              <w:t>ITP 261</w:t>
            </w:r>
          </w:p>
          <w:p w14:paraId="18234F3E" w14:textId="77777777" w:rsidR="004A44BF" w:rsidRPr="00443C30" w:rsidRDefault="004A44BF" w:rsidP="004A44BF">
            <w:pPr>
              <w:rPr>
                <w:rFonts w:ascii="Times New Roman" w:eastAsia="Times New Roman" w:hAnsi="Times New Roman" w:cs="Times New Roman"/>
              </w:rPr>
            </w:pPr>
            <w:r w:rsidRPr="00443C30">
              <w:rPr>
                <w:rFonts w:ascii="Times New Roman" w:eastAsia="Times New Roman" w:hAnsi="Times New Roman" w:cs="Times New Roman"/>
              </w:rPr>
              <w:t xml:space="preserve">Yapı Yönetim ve Tekniği </w:t>
            </w:r>
          </w:p>
          <w:p w14:paraId="69B2893F" w14:textId="2981B0AD" w:rsidR="004A44BF" w:rsidRPr="00443C30" w:rsidRDefault="004A44BF" w:rsidP="004A44BF">
            <w:pPr>
              <w:rPr>
                <w:rFonts w:ascii="Times New Roman" w:hAnsi="Times New Roman" w:cs="Times New Roman"/>
              </w:rPr>
            </w:pPr>
            <w:r w:rsidRPr="00443C30">
              <w:rPr>
                <w:rFonts w:ascii="Times New Roman" w:eastAsia="Times New Roman" w:hAnsi="Times New Roman" w:cs="Times New Roman"/>
              </w:rPr>
              <w:t>Derslik: 11</w:t>
            </w:r>
            <w:r w:rsidR="003E08AA" w:rsidRPr="00443C30"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4AACABF5" w14:textId="1066C8A7" w:rsidR="004A44BF" w:rsidRPr="00443C30" w:rsidRDefault="004A44BF" w:rsidP="004A44B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00714CAF" w14:textId="77777777" w:rsidR="004A44BF" w:rsidRPr="00443C30" w:rsidRDefault="004A44BF" w:rsidP="004A44BF">
            <w:pPr>
              <w:rPr>
                <w:rFonts w:ascii="Times New Roman" w:eastAsia="Times New Roman" w:hAnsi="Times New Roman" w:cs="Times New Roman"/>
              </w:rPr>
            </w:pPr>
            <w:r w:rsidRPr="00443C30">
              <w:rPr>
                <w:rFonts w:ascii="Times New Roman" w:eastAsia="Times New Roman" w:hAnsi="Times New Roman" w:cs="Times New Roman"/>
              </w:rPr>
              <w:t xml:space="preserve">ITP 249 </w:t>
            </w:r>
          </w:p>
          <w:p w14:paraId="159794AB" w14:textId="77777777" w:rsidR="004A44BF" w:rsidRPr="00443C30" w:rsidRDefault="004A44BF" w:rsidP="004A44BF">
            <w:pPr>
              <w:rPr>
                <w:rFonts w:ascii="Times New Roman" w:eastAsia="Times New Roman" w:hAnsi="Times New Roman" w:cs="Times New Roman"/>
              </w:rPr>
            </w:pPr>
            <w:r w:rsidRPr="00443C30">
              <w:rPr>
                <w:rFonts w:ascii="Times New Roman" w:eastAsia="Times New Roman" w:hAnsi="Times New Roman" w:cs="Times New Roman"/>
              </w:rPr>
              <w:t>Tesisat Bilgisi</w:t>
            </w:r>
          </w:p>
          <w:p w14:paraId="046C6123" w14:textId="421B09EF" w:rsidR="004A44BF" w:rsidRPr="00443C30" w:rsidRDefault="004A44BF" w:rsidP="004A44BF">
            <w:pPr>
              <w:rPr>
                <w:rFonts w:ascii="Times New Roman" w:hAnsi="Times New Roman" w:cs="Times New Roman"/>
              </w:rPr>
            </w:pPr>
            <w:r w:rsidRPr="00443C30">
              <w:rPr>
                <w:rFonts w:ascii="Times New Roman" w:eastAsia="Times New Roman" w:hAnsi="Times New Roman" w:cs="Times New Roman"/>
              </w:rPr>
              <w:t>Derslik: 11</w:t>
            </w:r>
            <w:r w:rsidR="003E08AA" w:rsidRPr="00443C30">
              <w:rPr>
                <w:rFonts w:ascii="Times New Roman" w:eastAsia="Times New Roman" w:hAnsi="Times New Roman" w:cs="Times New Roman"/>
              </w:rPr>
              <w:t>6</w:t>
            </w:r>
          </w:p>
        </w:tc>
      </w:tr>
      <w:tr w:rsidR="004A44BF" w:rsidRPr="00C528E3" w14:paraId="5D624BC3" w14:textId="77777777" w:rsidTr="00F02F9C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78F79CEA" w14:textId="77777777" w:rsidR="004A44BF" w:rsidRPr="00C528E3" w:rsidRDefault="004A44BF" w:rsidP="004A44BF">
            <w:pPr>
              <w:rPr>
                <w:rFonts w:ascii="Times New Roman" w:hAnsi="Times New Roman" w:cs="Times New Roman"/>
                <w:b/>
                <w:bCs/>
              </w:rPr>
            </w:pPr>
            <w:r w:rsidRPr="00C528E3">
              <w:rPr>
                <w:rFonts w:ascii="Times New Roman" w:hAnsi="Times New Roman" w:cs="Times New Roman"/>
                <w:b/>
                <w:bCs/>
              </w:rPr>
              <w:t>10.10 – 11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4E4BB4AB" w14:textId="2646D1AF" w:rsidR="004A44BF" w:rsidRPr="00443C30" w:rsidRDefault="004A44BF" w:rsidP="004A44B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95EE11B" w14:textId="77777777" w:rsidR="004A44BF" w:rsidRPr="00443C30" w:rsidRDefault="004A44BF" w:rsidP="004A44B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7EEB29B" w14:textId="77777777" w:rsidR="004A44BF" w:rsidRPr="00443C30" w:rsidRDefault="004A44BF" w:rsidP="004A44B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B46D06D" w14:textId="77777777" w:rsidR="004A44BF" w:rsidRPr="00443C30" w:rsidRDefault="004A44BF" w:rsidP="004A44B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5130EF89" w14:textId="77777777" w:rsidR="004A44BF" w:rsidRPr="00443C30" w:rsidRDefault="004A44BF" w:rsidP="004A44BF">
            <w:pPr>
              <w:rPr>
                <w:rFonts w:ascii="Times New Roman" w:hAnsi="Times New Roman" w:cs="Times New Roman"/>
              </w:rPr>
            </w:pPr>
          </w:p>
        </w:tc>
      </w:tr>
      <w:tr w:rsidR="004A44BF" w:rsidRPr="00C528E3" w14:paraId="525073C0" w14:textId="77777777" w:rsidTr="00F02F9C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F014E62" w14:textId="77777777" w:rsidR="004A44BF" w:rsidRPr="00C528E3" w:rsidRDefault="004A44BF" w:rsidP="004A44BF">
            <w:pPr>
              <w:rPr>
                <w:rFonts w:ascii="Times New Roman" w:hAnsi="Times New Roman" w:cs="Times New Roman"/>
                <w:b/>
                <w:bCs/>
              </w:rPr>
            </w:pPr>
            <w:r w:rsidRPr="00C528E3">
              <w:rPr>
                <w:rFonts w:ascii="Times New Roman" w:hAnsi="Times New Roman" w:cs="Times New Roman"/>
                <w:b/>
                <w:bCs/>
              </w:rPr>
              <w:t>11.10 – 12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028D794" w14:textId="77777777" w:rsidR="004A44BF" w:rsidRPr="00443C30" w:rsidRDefault="004A44BF" w:rsidP="004A44B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9E2F14E" w14:textId="49C0BE2A" w:rsidR="004A44BF" w:rsidRPr="00443C30" w:rsidRDefault="004A44BF" w:rsidP="004A44B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24FFB13" w14:textId="237E9256" w:rsidR="004A44BF" w:rsidRPr="00443C30" w:rsidRDefault="004A44BF" w:rsidP="004A44B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15FFB85" w14:textId="3616CB35" w:rsidR="004A44BF" w:rsidRPr="00443C30" w:rsidRDefault="004A44BF" w:rsidP="004A44BF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0A97B024" w14:textId="77777777" w:rsidR="004A44BF" w:rsidRPr="00443C30" w:rsidRDefault="004A44BF" w:rsidP="004A44BF">
            <w:pPr>
              <w:rPr>
                <w:rFonts w:ascii="Times New Roman" w:eastAsia="Times New Roman" w:hAnsi="Times New Roman" w:cs="Times New Roman"/>
              </w:rPr>
            </w:pPr>
            <w:r w:rsidRPr="00443C30">
              <w:rPr>
                <w:rFonts w:ascii="Times New Roman" w:eastAsia="Times New Roman" w:hAnsi="Times New Roman" w:cs="Times New Roman"/>
              </w:rPr>
              <w:t xml:space="preserve">ITP 253 </w:t>
            </w:r>
          </w:p>
          <w:p w14:paraId="784D08A0" w14:textId="77777777" w:rsidR="004A44BF" w:rsidRPr="00443C30" w:rsidRDefault="004A44BF" w:rsidP="004A44BF">
            <w:pPr>
              <w:rPr>
                <w:rFonts w:ascii="Times New Roman" w:eastAsia="Times New Roman" w:hAnsi="Times New Roman" w:cs="Times New Roman"/>
              </w:rPr>
            </w:pPr>
            <w:r w:rsidRPr="00443C30">
              <w:rPr>
                <w:rFonts w:ascii="Times New Roman" w:eastAsia="Times New Roman" w:hAnsi="Times New Roman" w:cs="Times New Roman"/>
              </w:rPr>
              <w:t xml:space="preserve">Hidrolik ve Su Yapıları </w:t>
            </w:r>
          </w:p>
          <w:p w14:paraId="1B8EDA11" w14:textId="4A9E4B08" w:rsidR="004A44BF" w:rsidRPr="00443C30" w:rsidRDefault="004A44BF" w:rsidP="004A44BF">
            <w:pPr>
              <w:rPr>
                <w:rFonts w:ascii="Times New Roman" w:hAnsi="Times New Roman" w:cs="Times New Roman"/>
              </w:rPr>
            </w:pPr>
            <w:r w:rsidRPr="00443C30">
              <w:rPr>
                <w:rFonts w:ascii="Times New Roman" w:eastAsia="Times New Roman" w:hAnsi="Times New Roman" w:cs="Times New Roman"/>
              </w:rPr>
              <w:t>Derslik: 11</w:t>
            </w:r>
            <w:r w:rsidR="003E08AA" w:rsidRPr="00443C30">
              <w:rPr>
                <w:rFonts w:ascii="Times New Roman" w:eastAsia="Times New Roman" w:hAnsi="Times New Roman" w:cs="Times New Roman"/>
              </w:rPr>
              <w:t>6</w:t>
            </w:r>
          </w:p>
        </w:tc>
      </w:tr>
      <w:tr w:rsidR="004A44BF" w:rsidRPr="00C528E3" w14:paraId="7932A8EE" w14:textId="77777777" w:rsidTr="00F02F9C">
        <w:trPr>
          <w:trHeight w:val="188"/>
        </w:trPr>
        <w:tc>
          <w:tcPr>
            <w:tcW w:w="15304" w:type="dxa"/>
            <w:gridSpan w:val="6"/>
            <w:shd w:val="clear" w:color="auto" w:fill="BF8F00"/>
            <w:vAlign w:val="center"/>
          </w:tcPr>
          <w:p w14:paraId="737561B7" w14:textId="77777777" w:rsidR="004A44BF" w:rsidRPr="00C528E3" w:rsidRDefault="004A44BF" w:rsidP="004A44B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528E3">
              <w:rPr>
                <w:rFonts w:ascii="Times New Roman" w:hAnsi="Times New Roman" w:cs="Times New Roman"/>
                <w:b/>
                <w:bCs/>
              </w:rPr>
              <w:t>12.00 – 13.00 ÖĞLE ARASI</w:t>
            </w:r>
          </w:p>
        </w:tc>
      </w:tr>
      <w:tr w:rsidR="004A44BF" w:rsidRPr="00C528E3" w14:paraId="4BBCBAE9" w14:textId="77777777" w:rsidTr="00EF059D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2787B19E" w14:textId="77777777" w:rsidR="004A44BF" w:rsidRPr="00C528E3" w:rsidRDefault="004A44BF" w:rsidP="004A44BF">
            <w:pPr>
              <w:rPr>
                <w:rFonts w:ascii="Times New Roman" w:hAnsi="Times New Roman" w:cs="Times New Roman"/>
                <w:b/>
                <w:bCs/>
              </w:rPr>
            </w:pPr>
            <w:r w:rsidRPr="00C528E3">
              <w:rPr>
                <w:rFonts w:ascii="Times New Roman" w:hAnsi="Times New Roman" w:cs="Times New Roman"/>
                <w:b/>
                <w:bCs/>
              </w:rPr>
              <w:t>13.10 – 14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FC01A86" w14:textId="49095676" w:rsidR="004A44BF" w:rsidRPr="00443C30" w:rsidRDefault="004A44BF" w:rsidP="004A44B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28B48C8" w14:textId="77777777" w:rsidR="004A44BF" w:rsidRPr="00443C30" w:rsidRDefault="004A44BF" w:rsidP="004A44BF">
            <w:pPr>
              <w:rPr>
                <w:rFonts w:ascii="Times New Roman" w:eastAsia="Times New Roman" w:hAnsi="Times New Roman" w:cs="Times New Roman"/>
              </w:rPr>
            </w:pPr>
            <w:r w:rsidRPr="00443C30">
              <w:rPr>
                <w:rFonts w:ascii="Times New Roman" w:eastAsia="Times New Roman" w:hAnsi="Times New Roman" w:cs="Times New Roman"/>
              </w:rPr>
              <w:t xml:space="preserve">ITP 245 </w:t>
            </w:r>
          </w:p>
          <w:p w14:paraId="2473E8F7" w14:textId="77777777" w:rsidR="004A44BF" w:rsidRPr="00443C30" w:rsidRDefault="004A44BF" w:rsidP="004A44BF">
            <w:pPr>
              <w:rPr>
                <w:rFonts w:ascii="Times New Roman" w:eastAsia="Times New Roman" w:hAnsi="Times New Roman" w:cs="Times New Roman"/>
              </w:rPr>
            </w:pPr>
            <w:r w:rsidRPr="00443C30">
              <w:rPr>
                <w:rFonts w:ascii="Times New Roman" w:eastAsia="Times New Roman" w:hAnsi="Times New Roman" w:cs="Times New Roman"/>
              </w:rPr>
              <w:t xml:space="preserve">Mukavemet </w:t>
            </w:r>
          </w:p>
          <w:p w14:paraId="7236AD17" w14:textId="1B7883BD" w:rsidR="004A44BF" w:rsidRPr="00443C30" w:rsidRDefault="004A44BF" w:rsidP="004A44BF">
            <w:pPr>
              <w:rPr>
                <w:rFonts w:ascii="Times New Roman" w:hAnsi="Times New Roman" w:cs="Times New Roman"/>
              </w:rPr>
            </w:pPr>
            <w:r w:rsidRPr="00443C30">
              <w:rPr>
                <w:rFonts w:ascii="Times New Roman" w:eastAsia="Times New Roman" w:hAnsi="Times New Roman" w:cs="Times New Roman"/>
              </w:rPr>
              <w:t>Derslik: 11</w:t>
            </w:r>
            <w:r w:rsidR="003E08AA" w:rsidRPr="00443C30"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2891" w:type="dxa"/>
            <w:shd w:val="clear" w:color="auto" w:fill="auto"/>
          </w:tcPr>
          <w:p w14:paraId="76842CB3" w14:textId="77777777" w:rsidR="004A44BF" w:rsidRPr="00443C30" w:rsidRDefault="004A44BF" w:rsidP="004A44BF">
            <w:pPr>
              <w:rPr>
                <w:rFonts w:ascii="Times New Roman" w:eastAsia="Times New Roman" w:hAnsi="Times New Roman" w:cs="Times New Roman"/>
              </w:rPr>
            </w:pPr>
            <w:r w:rsidRPr="00443C30">
              <w:rPr>
                <w:rFonts w:ascii="Times New Roman" w:eastAsia="Times New Roman" w:hAnsi="Times New Roman" w:cs="Times New Roman"/>
              </w:rPr>
              <w:t xml:space="preserve">ITP 251 </w:t>
            </w:r>
          </w:p>
          <w:p w14:paraId="47B3C33E" w14:textId="77777777" w:rsidR="004A44BF" w:rsidRPr="00443C30" w:rsidRDefault="004A44BF" w:rsidP="004A44BF">
            <w:pPr>
              <w:rPr>
                <w:rFonts w:ascii="Times New Roman" w:eastAsia="Times New Roman" w:hAnsi="Times New Roman" w:cs="Times New Roman"/>
              </w:rPr>
            </w:pPr>
            <w:r w:rsidRPr="00443C30">
              <w:rPr>
                <w:rFonts w:ascii="Times New Roman" w:eastAsia="Times New Roman" w:hAnsi="Times New Roman" w:cs="Times New Roman"/>
              </w:rPr>
              <w:t xml:space="preserve">Çelik Yapılar </w:t>
            </w:r>
          </w:p>
          <w:p w14:paraId="567BEA5B" w14:textId="5F531062" w:rsidR="004A44BF" w:rsidRPr="00443C30" w:rsidRDefault="004A44BF" w:rsidP="004A44BF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443C30">
              <w:rPr>
                <w:sz w:val="22"/>
                <w:szCs w:val="22"/>
              </w:rPr>
              <w:t>Derslik: 11</w:t>
            </w:r>
            <w:r w:rsidR="003E08AA" w:rsidRPr="00443C30">
              <w:rPr>
                <w:sz w:val="22"/>
                <w:szCs w:val="22"/>
              </w:rPr>
              <w:t>6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73936D4C" w14:textId="39700DF3" w:rsidR="004A44BF" w:rsidRPr="00443C30" w:rsidRDefault="004A44BF" w:rsidP="004A44BF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6A22950B" w14:textId="67C0F9DC" w:rsidR="004A44BF" w:rsidRPr="00443C30" w:rsidRDefault="004A44BF" w:rsidP="004A44BF">
            <w:pPr>
              <w:rPr>
                <w:rFonts w:ascii="Times New Roman" w:hAnsi="Times New Roman" w:cs="Times New Roman"/>
              </w:rPr>
            </w:pPr>
          </w:p>
        </w:tc>
      </w:tr>
      <w:tr w:rsidR="004A44BF" w:rsidRPr="00C528E3" w14:paraId="4549058D" w14:textId="77777777" w:rsidTr="00EF059D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225B5669" w14:textId="77777777" w:rsidR="004A44BF" w:rsidRPr="00C528E3" w:rsidRDefault="004A44BF" w:rsidP="004A44BF">
            <w:pPr>
              <w:rPr>
                <w:rFonts w:ascii="Times New Roman" w:hAnsi="Times New Roman" w:cs="Times New Roman"/>
                <w:b/>
                <w:bCs/>
              </w:rPr>
            </w:pPr>
            <w:r w:rsidRPr="00C528E3">
              <w:rPr>
                <w:rFonts w:ascii="Times New Roman" w:hAnsi="Times New Roman" w:cs="Times New Roman"/>
                <w:b/>
                <w:bCs/>
              </w:rPr>
              <w:t>14.10 – 15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587A5C9E" w14:textId="77777777" w:rsidR="004A44BF" w:rsidRPr="00443C30" w:rsidRDefault="004A44BF" w:rsidP="004A44BF">
            <w:pPr>
              <w:rPr>
                <w:rFonts w:ascii="Times New Roman" w:eastAsia="Times New Roman" w:hAnsi="Times New Roman" w:cs="Times New Roman"/>
              </w:rPr>
            </w:pPr>
            <w:r w:rsidRPr="00443C30">
              <w:rPr>
                <w:rFonts w:ascii="Times New Roman" w:eastAsia="Times New Roman" w:hAnsi="Times New Roman" w:cs="Times New Roman"/>
              </w:rPr>
              <w:t xml:space="preserve">ITP 241 </w:t>
            </w:r>
          </w:p>
          <w:p w14:paraId="693FF2A3" w14:textId="77777777" w:rsidR="004A44BF" w:rsidRPr="00443C30" w:rsidRDefault="004A44BF" w:rsidP="004A44BF">
            <w:pPr>
              <w:rPr>
                <w:rFonts w:ascii="Times New Roman" w:eastAsia="Times New Roman" w:hAnsi="Times New Roman" w:cs="Times New Roman"/>
              </w:rPr>
            </w:pPr>
            <w:r w:rsidRPr="00443C30">
              <w:rPr>
                <w:rFonts w:ascii="Times New Roman" w:eastAsia="Times New Roman" w:hAnsi="Times New Roman" w:cs="Times New Roman"/>
              </w:rPr>
              <w:t xml:space="preserve">Yapı Statiği </w:t>
            </w:r>
          </w:p>
          <w:p w14:paraId="1390F691" w14:textId="60530D93" w:rsidR="004A44BF" w:rsidRPr="00443C30" w:rsidRDefault="004A44BF" w:rsidP="004A44BF">
            <w:pPr>
              <w:rPr>
                <w:rFonts w:ascii="Times New Roman" w:hAnsi="Times New Roman" w:cs="Times New Roman"/>
              </w:rPr>
            </w:pPr>
            <w:r w:rsidRPr="00443C30">
              <w:rPr>
                <w:rFonts w:ascii="Times New Roman" w:eastAsia="Times New Roman" w:hAnsi="Times New Roman" w:cs="Times New Roman"/>
              </w:rPr>
              <w:t>Derslik: 11</w:t>
            </w:r>
            <w:r w:rsidR="003E08AA" w:rsidRPr="00443C30"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C88F879" w14:textId="77777777" w:rsidR="004A44BF" w:rsidRPr="00443C30" w:rsidRDefault="004A44BF" w:rsidP="004A44BF">
            <w:pPr>
              <w:rPr>
                <w:rFonts w:ascii="Times New Roman" w:eastAsia="Times New Roman" w:hAnsi="Times New Roman" w:cs="Times New Roman"/>
              </w:rPr>
            </w:pPr>
            <w:r w:rsidRPr="00443C30">
              <w:rPr>
                <w:rFonts w:ascii="Times New Roman" w:eastAsia="Times New Roman" w:hAnsi="Times New Roman" w:cs="Times New Roman"/>
              </w:rPr>
              <w:t xml:space="preserve">ITP 245 </w:t>
            </w:r>
          </w:p>
          <w:p w14:paraId="4DB10A81" w14:textId="77777777" w:rsidR="004A44BF" w:rsidRPr="00443C30" w:rsidRDefault="004A44BF" w:rsidP="004A44BF">
            <w:pPr>
              <w:rPr>
                <w:rFonts w:ascii="Times New Roman" w:eastAsia="Times New Roman" w:hAnsi="Times New Roman" w:cs="Times New Roman"/>
              </w:rPr>
            </w:pPr>
            <w:r w:rsidRPr="00443C30">
              <w:rPr>
                <w:rFonts w:ascii="Times New Roman" w:eastAsia="Times New Roman" w:hAnsi="Times New Roman" w:cs="Times New Roman"/>
              </w:rPr>
              <w:t xml:space="preserve">Mukavemet </w:t>
            </w:r>
          </w:p>
          <w:p w14:paraId="069BB071" w14:textId="599A3DB6" w:rsidR="004A44BF" w:rsidRPr="00443C30" w:rsidRDefault="004A44BF" w:rsidP="004A44BF">
            <w:pPr>
              <w:rPr>
                <w:rFonts w:ascii="Times New Roman" w:hAnsi="Times New Roman" w:cs="Times New Roman"/>
              </w:rPr>
            </w:pPr>
            <w:r w:rsidRPr="00443C30">
              <w:rPr>
                <w:rFonts w:ascii="Times New Roman" w:eastAsia="Times New Roman" w:hAnsi="Times New Roman" w:cs="Times New Roman"/>
              </w:rPr>
              <w:t>Derslik: 11</w:t>
            </w:r>
            <w:r w:rsidR="003E08AA" w:rsidRPr="00443C30"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2891" w:type="dxa"/>
            <w:shd w:val="clear" w:color="auto" w:fill="auto"/>
          </w:tcPr>
          <w:p w14:paraId="3A068290" w14:textId="77777777" w:rsidR="004A44BF" w:rsidRPr="00443C30" w:rsidRDefault="004A44BF" w:rsidP="004A44BF">
            <w:pPr>
              <w:rPr>
                <w:rFonts w:ascii="Times New Roman" w:eastAsia="Times New Roman" w:hAnsi="Times New Roman" w:cs="Times New Roman"/>
              </w:rPr>
            </w:pPr>
            <w:r w:rsidRPr="00443C30">
              <w:rPr>
                <w:rFonts w:ascii="Times New Roman" w:eastAsia="Times New Roman" w:hAnsi="Times New Roman" w:cs="Times New Roman"/>
              </w:rPr>
              <w:t xml:space="preserve">ITP 251 </w:t>
            </w:r>
          </w:p>
          <w:p w14:paraId="26CBA934" w14:textId="77777777" w:rsidR="004A44BF" w:rsidRPr="00443C30" w:rsidRDefault="004A44BF" w:rsidP="004A44BF">
            <w:pPr>
              <w:rPr>
                <w:rFonts w:ascii="Times New Roman" w:eastAsia="Times New Roman" w:hAnsi="Times New Roman" w:cs="Times New Roman"/>
              </w:rPr>
            </w:pPr>
            <w:r w:rsidRPr="00443C30">
              <w:rPr>
                <w:rFonts w:ascii="Times New Roman" w:eastAsia="Times New Roman" w:hAnsi="Times New Roman" w:cs="Times New Roman"/>
              </w:rPr>
              <w:t xml:space="preserve">Çelik Yapılar </w:t>
            </w:r>
          </w:p>
          <w:p w14:paraId="109201B2" w14:textId="291F6BD3" w:rsidR="004A44BF" w:rsidRPr="00443C30" w:rsidRDefault="004A44BF" w:rsidP="004A44BF">
            <w:pPr>
              <w:rPr>
                <w:rFonts w:ascii="Times New Roman" w:hAnsi="Times New Roman" w:cs="Times New Roman"/>
              </w:rPr>
            </w:pPr>
            <w:r w:rsidRPr="00443C30">
              <w:rPr>
                <w:rFonts w:ascii="Times New Roman" w:eastAsia="Times New Roman" w:hAnsi="Times New Roman" w:cs="Times New Roman"/>
              </w:rPr>
              <w:t>Derslik: 11</w:t>
            </w:r>
            <w:r w:rsidR="003E08AA" w:rsidRPr="00443C30"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735F3F9" w14:textId="77777777" w:rsidR="004A44BF" w:rsidRPr="00443C30" w:rsidRDefault="004A44BF" w:rsidP="004A44BF">
            <w:pPr>
              <w:rPr>
                <w:rFonts w:ascii="Times New Roman" w:eastAsia="Times New Roman" w:hAnsi="Times New Roman" w:cs="Times New Roman"/>
              </w:rPr>
            </w:pPr>
            <w:r w:rsidRPr="00443C30">
              <w:rPr>
                <w:rFonts w:ascii="Times New Roman" w:eastAsia="Times New Roman" w:hAnsi="Times New Roman" w:cs="Times New Roman"/>
              </w:rPr>
              <w:t>ITP 263</w:t>
            </w:r>
          </w:p>
          <w:p w14:paraId="3BDD48C3" w14:textId="77777777" w:rsidR="004A44BF" w:rsidRPr="00443C30" w:rsidRDefault="004A44BF" w:rsidP="004A44BF">
            <w:pPr>
              <w:rPr>
                <w:rFonts w:ascii="Times New Roman" w:eastAsia="Times New Roman" w:hAnsi="Times New Roman" w:cs="Times New Roman"/>
              </w:rPr>
            </w:pPr>
            <w:r w:rsidRPr="00443C30">
              <w:rPr>
                <w:rFonts w:ascii="Times New Roman" w:eastAsia="Times New Roman" w:hAnsi="Times New Roman" w:cs="Times New Roman"/>
              </w:rPr>
              <w:t>İş Sağlığı ve Güvenliği</w:t>
            </w:r>
          </w:p>
          <w:p w14:paraId="39BE74C0" w14:textId="13BC79F6" w:rsidR="004A44BF" w:rsidRPr="00443C30" w:rsidRDefault="004A44BF" w:rsidP="004A44BF">
            <w:pPr>
              <w:rPr>
                <w:rFonts w:ascii="Times New Roman" w:hAnsi="Times New Roman" w:cs="Times New Roman"/>
              </w:rPr>
            </w:pPr>
            <w:r w:rsidRPr="00443C30">
              <w:rPr>
                <w:rFonts w:ascii="Times New Roman" w:eastAsia="Times New Roman" w:hAnsi="Times New Roman" w:cs="Times New Roman"/>
              </w:rPr>
              <w:t>Derslik: 1</w:t>
            </w:r>
            <w:r w:rsidR="003E08AA" w:rsidRPr="00443C30">
              <w:rPr>
                <w:rFonts w:ascii="Times New Roman" w:eastAsia="Times New Roman" w:hAnsi="Times New Roman" w:cs="Times New Roman"/>
              </w:rPr>
              <w:t>16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4AF7B551" w14:textId="77777777" w:rsidR="004A44BF" w:rsidRPr="00443C30" w:rsidRDefault="004A44BF" w:rsidP="004A44BF">
            <w:pPr>
              <w:rPr>
                <w:rFonts w:ascii="Times New Roman" w:eastAsia="Times New Roman" w:hAnsi="Times New Roman" w:cs="Times New Roman"/>
              </w:rPr>
            </w:pPr>
            <w:r w:rsidRPr="00443C30">
              <w:rPr>
                <w:rFonts w:ascii="Times New Roman" w:eastAsia="Times New Roman" w:hAnsi="Times New Roman" w:cs="Times New Roman"/>
              </w:rPr>
              <w:t xml:space="preserve">ITP 243 </w:t>
            </w:r>
          </w:p>
          <w:p w14:paraId="1BF3B02E" w14:textId="77777777" w:rsidR="004A44BF" w:rsidRPr="00443C30" w:rsidRDefault="004A44BF" w:rsidP="004A44BF">
            <w:pPr>
              <w:ind w:left="-599" w:firstLine="599"/>
              <w:rPr>
                <w:rFonts w:ascii="Times New Roman" w:eastAsia="Times New Roman" w:hAnsi="Times New Roman" w:cs="Times New Roman"/>
              </w:rPr>
            </w:pPr>
            <w:r w:rsidRPr="00443C30">
              <w:rPr>
                <w:rFonts w:ascii="Times New Roman" w:eastAsia="Times New Roman" w:hAnsi="Times New Roman" w:cs="Times New Roman"/>
              </w:rPr>
              <w:t xml:space="preserve">Bilgisayar Destekli Çizim II </w:t>
            </w:r>
          </w:p>
          <w:p w14:paraId="7056996E" w14:textId="08B360D3" w:rsidR="004A44BF" w:rsidRPr="00443C30" w:rsidRDefault="004A44BF" w:rsidP="004A44BF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443C30">
              <w:rPr>
                <w:sz w:val="22"/>
                <w:szCs w:val="22"/>
              </w:rPr>
              <w:t>Derslik: 117</w:t>
            </w:r>
          </w:p>
        </w:tc>
      </w:tr>
      <w:tr w:rsidR="004A44BF" w:rsidRPr="00C528E3" w14:paraId="13DBD9E1" w14:textId="77777777" w:rsidTr="00EF059D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D66BDFA" w14:textId="77777777" w:rsidR="004A44BF" w:rsidRPr="00C528E3" w:rsidRDefault="004A44BF" w:rsidP="004A44BF">
            <w:pPr>
              <w:rPr>
                <w:rFonts w:ascii="Times New Roman" w:hAnsi="Times New Roman" w:cs="Times New Roman"/>
                <w:b/>
                <w:bCs/>
              </w:rPr>
            </w:pPr>
            <w:r w:rsidRPr="00C528E3">
              <w:rPr>
                <w:rFonts w:ascii="Times New Roman" w:hAnsi="Times New Roman" w:cs="Times New Roman"/>
                <w:b/>
                <w:bCs/>
              </w:rPr>
              <w:t>15.10 – 16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8EE41A4" w14:textId="77777777" w:rsidR="004A44BF" w:rsidRPr="00443C30" w:rsidRDefault="004A44BF" w:rsidP="004A44BF">
            <w:pPr>
              <w:rPr>
                <w:rFonts w:ascii="Times New Roman" w:eastAsia="Times New Roman" w:hAnsi="Times New Roman" w:cs="Times New Roman"/>
              </w:rPr>
            </w:pPr>
            <w:r w:rsidRPr="00443C30">
              <w:rPr>
                <w:rFonts w:ascii="Times New Roman" w:eastAsia="Times New Roman" w:hAnsi="Times New Roman" w:cs="Times New Roman"/>
              </w:rPr>
              <w:t xml:space="preserve">ITP 241 </w:t>
            </w:r>
          </w:p>
          <w:p w14:paraId="1759222C" w14:textId="77777777" w:rsidR="004A44BF" w:rsidRPr="00443C30" w:rsidRDefault="004A44BF" w:rsidP="004A44BF">
            <w:pPr>
              <w:rPr>
                <w:rFonts w:ascii="Times New Roman" w:eastAsia="Times New Roman" w:hAnsi="Times New Roman" w:cs="Times New Roman"/>
              </w:rPr>
            </w:pPr>
            <w:r w:rsidRPr="00443C30">
              <w:rPr>
                <w:rFonts w:ascii="Times New Roman" w:eastAsia="Times New Roman" w:hAnsi="Times New Roman" w:cs="Times New Roman"/>
              </w:rPr>
              <w:t xml:space="preserve">Yapı Statiği </w:t>
            </w:r>
          </w:p>
          <w:p w14:paraId="293D2E64" w14:textId="4B1B157E" w:rsidR="004A44BF" w:rsidRPr="00443C30" w:rsidRDefault="004A44BF" w:rsidP="004A44BF">
            <w:pPr>
              <w:rPr>
                <w:rFonts w:ascii="Times New Roman" w:hAnsi="Times New Roman" w:cs="Times New Roman"/>
              </w:rPr>
            </w:pPr>
            <w:r w:rsidRPr="00443C30">
              <w:rPr>
                <w:rFonts w:ascii="Times New Roman" w:eastAsia="Times New Roman" w:hAnsi="Times New Roman" w:cs="Times New Roman"/>
              </w:rPr>
              <w:t>Derslik: 11</w:t>
            </w:r>
            <w:r w:rsidR="003E08AA" w:rsidRPr="00443C30"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B297D68" w14:textId="273CABCC" w:rsidR="004A44BF" w:rsidRPr="00443C30" w:rsidRDefault="004A44BF" w:rsidP="004A44B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auto"/>
          </w:tcPr>
          <w:p w14:paraId="66D328F6" w14:textId="77777777" w:rsidR="004A44BF" w:rsidRPr="00443C30" w:rsidRDefault="004A44BF" w:rsidP="004A44BF">
            <w:pPr>
              <w:rPr>
                <w:rFonts w:ascii="Times New Roman" w:eastAsia="Times New Roman" w:hAnsi="Times New Roman" w:cs="Times New Roman"/>
              </w:rPr>
            </w:pPr>
            <w:r w:rsidRPr="00443C30">
              <w:rPr>
                <w:rFonts w:ascii="Times New Roman" w:eastAsia="Times New Roman" w:hAnsi="Times New Roman" w:cs="Times New Roman"/>
              </w:rPr>
              <w:t xml:space="preserve">ITP 255 </w:t>
            </w:r>
          </w:p>
          <w:p w14:paraId="4DD75F46" w14:textId="77777777" w:rsidR="004A44BF" w:rsidRPr="00443C30" w:rsidRDefault="004A44BF" w:rsidP="004A44BF">
            <w:pPr>
              <w:rPr>
                <w:rFonts w:ascii="Times New Roman" w:eastAsia="Times New Roman" w:hAnsi="Times New Roman" w:cs="Times New Roman"/>
              </w:rPr>
            </w:pPr>
            <w:r w:rsidRPr="00443C30">
              <w:rPr>
                <w:rFonts w:ascii="Times New Roman" w:eastAsia="Times New Roman" w:hAnsi="Times New Roman" w:cs="Times New Roman"/>
              </w:rPr>
              <w:t>Betonarme Yapılar</w:t>
            </w:r>
          </w:p>
          <w:p w14:paraId="2535D87F" w14:textId="600FC480" w:rsidR="004A44BF" w:rsidRPr="00443C30" w:rsidRDefault="004A44BF" w:rsidP="004A44BF">
            <w:pPr>
              <w:rPr>
                <w:rFonts w:ascii="Times New Roman" w:hAnsi="Times New Roman" w:cs="Times New Roman"/>
              </w:rPr>
            </w:pPr>
            <w:r w:rsidRPr="00443C30">
              <w:rPr>
                <w:rFonts w:ascii="Times New Roman" w:eastAsia="Times New Roman" w:hAnsi="Times New Roman" w:cs="Times New Roman"/>
              </w:rPr>
              <w:t>Derslik: 11</w:t>
            </w:r>
            <w:r w:rsidR="003E08AA" w:rsidRPr="00443C30"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F563048" w14:textId="1EE94E9D" w:rsidR="004A44BF" w:rsidRPr="00443C30" w:rsidRDefault="004A44BF" w:rsidP="004A44B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47D6BB4A" w14:textId="7A680529" w:rsidR="004A44BF" w:rsidRPr="00443C30" w:rsidRDefault="004A44BF" w:rsidP="004A44BF">
            <w:pPr>
              <w:rPr>
                <w:rFonts w:ascii="Times New Roman" w:hAnsi="Times New Roman" w:cs="Times New Roman"/>
              </w:rPr>
            </w:pPr>
          </w:p>
        </w:tc>
      </w:tr>
      <w:tr w:rsidR="004A44BF" w:rsidRPr="00C528E3" w14:paraId="3CAE5957" w14:textId="77777777" w:rsidTr="00EF059D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744257F7" w14:textId="77777777" w:rsidR="004A44BF" w:rsidRPr="00C528E3" w:rsidRDefault="004A44BF" w:rsidP="004A44BF">
            <w:pPr>
              <w:rPr>
                <w:rFonts w:ascii="Times New Roman" w:hAnsi="Times New Roman" w:cs="Times New Roman"/>
                <w:b/>
                <w:bCs/>
              </w:rPr>
            </w:pPr>
            <w:r w:rsidRPr="00C528E3">
              <w:rPr>
                <w:rFonts w:ascii="Times New Roman" w:hAnsi="Times New Roman" w:cs="Times New Roman"/>
                <w:b/>
                <w:bCs/>
              </w:rPr>
              <w:t>16.10 – 17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011F677" w14:textId="6BC7207B" w:rsidR="004A44BF" w:rsidRPr="00443C30" w:rsidRDefault="004A44BF" w:rsidP="004A44B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C28F58A" w14:textId="77777777" w:rsidR="004A44BF" w:rsidRPr="00443C30" w:rsidRDefault="004A44BF" w:rsidP="004A44B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auto"/>
          </w:tcPr>
          <w:p w14:paraId="6CC357B0" w14:textId="77777777" w:rsidR="004A44BF" w:rsidRPr="00443C30" w:rsidRDefault="004A44BF" w:rsidP="004A44BF">
            <w:pPr>
              <w:rPr>
                <w:rFonts w:ascii="Times New Roman" w:eastAsia="Times New Roman" w:hAnsi="Times New Roman" w:cs="Times New Roman"/>
              </w:rPr>
            </w:pPr>
            <w:r w:rsidRPr="00443C30">
              <w:rPr>
                <w:rFonts w:ascii="Times New Roman" w:eastAsia="Times New Roman" w:hAnsi="Times New Roman" w:cs="Times New Roman"/>
              </w:rPr>
              <w:t xml:space="preserve">ITP 255 </w:t>
            </w:r>
          </w:p>
          <w:p w14:paraId="1D07F66C" w14:textId="77777777" w:rsidR="004A44BF" w:rsidRPr="00443C30" w:rsidRDefault="004A44BF" w:rsidP="004A44BF">
            <w:pPr>
              <w:rPr>
                <w:rFonts w:ascii="Times New Roman" w:eastAsia="Times New Roman" w:hAnsi="Times New Roman" w:cs="Times New Roman"/>
              </w:rPr>
            </w:pPr>
            <w:r w:rsidRPr="00443C30">
              <w:rPr>
                <w:rFonts w:ascii="Times New Roman" w:eastAsia="Times New Roman" w:hAnsi="Times New Roman" w:cs="Times New Roman"/>
              </w:rPr>
              <w:t>Betonarme Yapılar</w:t>
            </w:r>
          </w:p>
          <w:p w14:paraId="176C2D5C" w14:textId="08206C4F" w:rsidR="004A44BF" w:rsidRPr="00443C30" w:rsidRDefault="004A44BF" w:rsidP="004A44BF">
            <w:pPr>
              <w:rPr>
                <w:rFonts w:ascii="Times New Roman" w:hAnsi="Times New Roman" w:cs="Times New Roman"/>
              </w:rPr>
            </w:pPr>
            <w:r w:rsidRPr="00443C30">
              <w:rPr>
                <w:rFonts w:ascii="Times New Roman" w:eastAsia="Times New Roman" w:hAnsi="Times New Roman" w:cs="Times New Roman"/>
              </w:rPr>
              <w:t>Derslik: 11</w:t>
            </w:r>
            <w:r w:rsidR="003E08AA" w:rsidRPr="00443C30"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44BD8B66" w14:textId="143F9D10" w:rsidR="004A44BF" w:rsidRPr="00443C30" w:rsidRDefault="004A44BF" w:rsidP="004A44B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36999322" w14:textId="039AEFA8" w:rsidR="004A44BF" w:rsidRPr="00443C30" w:rsidRDefault="004A44BF" w:rsidP="004A44BF">
            <w:pPr>
              <w:rPr>
                <w:rFonts w:ascii="Times New Roman" w:hAnsi="Times New Roman" w:cs="Times New Roman"/>
              </w:rPr>
            </w:pPr>
          </w:p>
        </w:tc>
      </w:tr>
    </w:tbl>
    <w:p w14:paraId="07A63E38" w14:textId="77777777" w:rsidR="003869C8" w:rsidRPr="00C528E3" w:rsidRDefault="003869C8">
      <w:pPr>
        <w:rPr>
          <w:rFonts w:ascii="Times New Roman" w:hAnsi="Times New Roman" w:cs="Times New Roman"/>
        </w:rPr>
      </w:pPr>
    </w:p>
    <w:sectPr w:rsidR="003869C8" w:rsidRPr="00C528E3">
      <w:headerReference w:type="default" r:id="rId7"/>
      <w:footerReference w:type="default" r:id="rId8"/>
      <w:pgSz w:w="16838" w:h="11906" w:orient="landscape"/>
      <w:pgMar w:top="1303" w:right="720" w:bottom="720" w:left="720" w:header="284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E937AF" w14:textId="77777777" w:rsidR="00CF2453" w:rsidRDefault="00CF2453">
      <w:pPr>
        <w:spacing w:after="0" w:line="240" w:lineRule="auto"/>
      </w:pPr>
      <w:r>
        <w:separator/>
      </w:r>
    </w:p>
  </w:endnote>
  <w:endnote w:type="continuationSeparator" w:id="0">
    <w:p w14:paraId="39F151FF" w14:textId="77777777" w:rsidR="00CF2453" w:rsidRDefault="00CF24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DCCFC" w14:textId="77777777" w:rsidR="003869C8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color w:val="000000"/>
      </w:rPr>
      <w:t>Form No: FR-046; Revizyon Tarihi: -----; Revizyon No: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E8BD39" w14:textId="77777777" w:rsidR="00CF2453" w:rsidRDefault="00CF2453">
      <w:pPr>
        <w:spacing w:after="0" w:line="240" w:lineRule="auto"/>
      </w:pPr>
      <w:r>
        <w:separator/>
      </w:r>
    </w:p>
  </w:footnote>
  <w:footnote w:type="continuationSeparator" w:id="0">
    <w:p w14:paraId="36408BCC" w14:textId="77777777" w:rsidR="00CF2453" w:rsidRDefault="00CF24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E14F3" w14:textId="77777777" w:rsidR="003869C8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  <w:r>
      <w:rPr>
        <w:noProof/>
        <w:color w:val="000000"/>
      </w:rPr>
      <w:drawing>
        <wp:anchor distT="0" distB="0" distL="0" distR="0" simplePos="0" relativeHeight="251658240" behindDoc="1" locked="0" layoutInCell="1" hidden="0" allowOverlap="1" wp14:anchorId="7BDFC0A0" wp14:editId="51EDA259">
          <wp:simplePos x="0" y="0"/>
          <wp:positionH relativeFrom="page">
            <wp:posOffset>8858250</wp:posOffset>
          </wp:positionH>
          <wp:positionV relativeFrom="page">
            <wp:posOffset>180975</wp:posOffset>
          </wp:positionV>
          <wp:extent cx="504825" cy="504825"/>
          <wp:effectExtent l="0" t="0" r="0" b="0"/>
          <wp:wrapNone/>
          <wp:docPr id="17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04825" cy="5048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color w:val="000000"/>
      </w:rPr>
      <w:drawing>
        <wp:anchor distT="0" distB="0" distL="0" distR="0" simplePos="0" relativeHeight="251659264" behindDoc="1" locked="0" layoutInCell="1" hidden="0" allowOverlap="1" wp14:anchorId="247A23A6" wp14:editId="7CB65FAF">
          <wp:simplePos x="0" y="0"/>
          <wp:positionH relativeFrom="page">
            <wp:posOffset>9448800</wp:posOffset>
          </wp:positionH>
          <wp:positionV relativeFrom="page">
            <wp:posOffset>247650</wp:posOffset>
          </wp:positionV>
          <wp:extent cx="511175" cy="390525"/>
          <wp:effectExtent l="0" t="0" r="0" b="0"/>
          <wp:wrapNone/>
          <wp:docPr id="16" name="image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11175" cy="3905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13866D12" w14:textId="77777777" w:rsidR="003869C8" w:rsidRDefault="003869C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</w:p>
  <w:p w14:paraId="27130742" w14:textId="77777777" w:rsidR="003869C8" w:rsidRDefault="003869C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</w:p>
  <w:p w14:paraId="7A9C0790" w14:textId="1854235B" w:rsidR="00874FA0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  <w:r>
      <w:rPr>
        <w:b/>
        <w:color w:val="000000"/>
        <w:sz w:val="24"/>
        <w:szCs w:val="24"/>
      </w:rPr>
      <w:t xml:space="preserve">TOROS ÜNİVERSİTESİ </w:t>
    </w:r>
    <w:r w:rsidR="00874FA0">
      <w:rPr>
        <w:b/>
        <w:color w:val="000000"/>
        <w:sz w:val="24"/>
        <w:szCs w:val="24"/>
      </w:rPr>
      <w:t>MESLEK YÜKSEKOKULU</w:t>
    </w:r>
    <w:r>
      <w:rPr>
        <w:b/>
        <w:color w:val="000000"/>
        <w:sz w:val="24"/>
        <w:szCs w:val="24"/>
      </w:rPr>
      <w:t xml:space="preserve"> </w:t>
    </w:r>
    <w:r w:rsidR="000B46D5">
      <w:rPr>
        <w:b/>
        <w:smallCaps/>
        <w:color w:val="000000"/>
        <w:sz w:val="24"/>
        <w:szCs w:val="24"/>
      </w:rPr>
      <w:t>2023-2024</w:t>
    </w:r>
    <w:r w:rsidR="00874FA0">
      <w:rPr>
        <w:b/>
        <w:smallCaps/>
        <w:color w:val="000000"/>
        <w:sz w:val="24"/>
        <w:szCs w:val="24"/>
      </w:rPr>
      <w:t xml:space="preserve"> EĞİTİM-ÖĞRETİM YILI</w:t>
    </w:r>
    <w:r>
      <w:rPr>
        <w:b/>
        <w:smallCaps/>
        <w:color w:val="000000"/>
        <w:sz w:val="24"/>
        <w:szCs w:val="24"/>
      </w:rPr>
      <w:t xml:space="preserve"> </w:t>
    </w:r>
    <w:r w:rsidR="000B46D5">
      <w:rPr>
        <w:b/>
        <w:smallCaps/>
        <w:color w:val="000000"/>
        <w:sz w:val="24"/>
        <w:szCs w:val="24"/>
      </w:rPr>
      <w:t>GÜZ</w:t>
    </w:r>
    <w:r w:rsidR="00874FA0">
      <w:rPr>
        <w:b/>
        <w:smallCaps/>
        <w:color w:val="000000"/>
        <w:sz w:val="24"/>
        <w:szCs w:val="24"/>
      </w:rPr>
      <w:t xml:space="preserve"> </w:t>
    </w:r>
    <w:r>
      <w:rPr>
        <w:b/>
        <w:color w:val="000000"/>
        <w:sz w:val="24"/>
        <w:szCs w:val="24"/>
      </w:rPr>
      <w:t>DÖNEMİ</w:t>
    </w:r>
  </w:p>
  <w:p w14:paraId="200A3FE7" w14:textId="225BD41A" w:rsidR="003869C8" w:rsidRDefault="00D77931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  <w:r w:rsidRPr="00D77931">
      <w:rPr>
        <w:b/>
        <w:smallCaps/>
        <w:color w:val="000000"/>
        <w:sz w:val="24"/>
        <w:szCs w:val="24"/>
      </w:rPr>
      <w:t xml:space="preserve">İNŞAAT TEKNOLOJİSİ </w:t>
    </w:r>
    <w:r w:rsidR="00874FA0">
      <w:rPr>
        <w:b/>
        <w:color w:val="000000"/>
        <w:sz w:val="24"/>
        <w:szCs w:val="24"/>
      </w:rPr>
      <w:t xml:space="preserve">PROGRAMI </w:t>
    </w:r>
    <w:r w:rsidR="00FC2A34">
      <w:rPr>
        <w:b/>
        <w:smallCaps/>
        <w:color w:val="000000"/>
        <w:sz w:val="24"/>
        <w:szCs w:val="24"/>
      </w:rPr>
      <w:t>2</w:t>
    </w:r>
    <w:r w:rsidR="000B46D5">
      <w:rPr>
        <w:b/>
        <w:smallCaps/>
        <w:color w:val="000000"/>
        <w:sz w:val="24"/>
        <w:szCs w:val="24"/>
      </w:rPr>
      <w:t>.</w:t>
    </w:r>
    <w:r w:rsidR="00870126">
      <w:rPr>
        <w:b/>
        <w:smallCaps/>
        <w:color w:val="000000"/>
        <w:sz w:val="24"/>
        <w:szCs w:val="24"/>
      </w:rPr>
      <w:t xml:space="preserve"> </w:t>
    </w:r>
    <w:r w:rsidR="00874FA0">
      <w:rPr>
        <w:b/>
        <w:color w:val="000000"/>
        <w:sz w:val="24"/>
        <w:szCs w:val="24"/>
      </w:rPr>
      <w:t xml:space="preserve">SINIF </w:t>
    </w:r>
    <w:r w:rsidR="004A44BF">
      <w:rPr>
        <w:b/>
        <w:color w:val="000000"/>
        <w:sz w:val="24"/>
        <w:szCs w:val="24"/>
      </w:rPr>
      <w:t>BÜTÜNLEME</w:t>
    </w:r>
    <w:r w:rsidR="00622B42">
      <w:rPr>
        <w:b/>
        <w:color w:val="000000"/>
        <w:sz w:val="24"/>
        <w:szCs w:val="24"/>
      </w:rPr>
      <w:t xml:space="preserve"> SINAV</w:t>
    </w:r>
    <w:r w:rsidR="00874FA0">
      <w:rPr>
        <w:b/>
        <w:color w:val="000000"/>
        <w:sz w:val="24"/>
        <w:szCs w:val="24"/>
      </w:rPr>
      <w:t xml:space="preserve"> PROGRAMI  </w:t>
    </w:r>
    <w:r w:rsidR="00874FA0">
      <w:rPr>
        <w:noProof/>
        <w:color w:val="000000"/>
      </w:rPr>
      <w:drawing>
        <wp:anchor distT="0" distB="0" distL="0" distR="0" simplePos="0" relativeHeight="251660288" behindDoc="1" locked="0" layoutInCell="1" hidden="0" allowOverlap="1" wp14:anchorId="7B81A83E" wp14:editId="3820537A">
          <wp:simplePos x="0" y="0"/>
          <wp:positionH relativeFrom="page">
            <wp:posOffset>800100</wp:posOffset>
          </wp:positionH>
          <wp:positionV relativeFrom="page">
            <wp:posOffset>180975</wp:posOffset>
          </wp:positionV>
          <wp:extent cx="530860" cy="533400"/>
          <wp:effectExtent l="0" t="0" r="0" b="0"/>
          <wp:wrapNone/>
          <wp:docPr id="18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0860" cy="533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874FA0">
      <w:rPr>
        <w:noProof/>
        <w:color w:val="000000"/>
      </w:rPr>
      <w:drawing>
        <wp:anchor distT="0" distB="0" distL="0" distR="0" simplePos="0" relativeHeight="251661312" behindDoc="1" locked="0" layoutInCell="1" hidden="0" allowOverlap="1" wp14:anchorId="4B2F3A06" wp14:editId="6DD1D5B0">
          <wp:simplePos x="0" y="0"/>
          <wp:positionH relativeFrom="page">
            <wp:posOffset>2295525</wp:posOffset>
          </wp:positionH>
          <wp:positionV relativeFrom="page">
            <wp:posOffset>180975</wp:posOffset>
          </wp:positionV>
          <wp:extent cx="5360670" cy="533400"/>
          <wp:effectExtent l="0" t="0" r="0" b="0"/>
          <wp:wrapNone/>
          <wp:docPr id="19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60670" cy="533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formatting="1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wNTExMzIyMzKzMDVT0lEKTi0uzszPAykwrAUAsf1ZRCwAAAA="/>
  </w:docVars>
  <w:rsids>
    <w:rsidRoot w:val="003869C8"/>
    <w:rsid w:val="00057363"/>
    <w:rsid w:val="000B46D5"/>
    <w:rsid w:val="000D06E7"/>
    <w:rsid w:val="000E0CFF"/>
    <w:rsid w:val="00184F10"/>
    <w:rsid w:val="001B0BCD"/>
    <w:rsid w:val="001D4D37"/>
    <w:rsid w:val="00256368"/>
    <w:rsid w:val="002B0C52"/>
    <w:rsid w:val="002B4FF4"/>
    <w:rsid w:val="002D5775"/>
    <w:rsid w:val="002E3622"/>
    <w:rsid w:val="00346BF7"/>
    <w:rsid w:val="00352289"/>
    <w:rsid w:val="0036331E"/>
    <w:rsid w:val="00381B0E"/>
    <w:rsid w:val="003869C8"/>
    <w:rsid w:val="00386AD4"/>
    <w:rsid w:val="003D5AF7"/>
    <w:rsid w:val="003E08AA"/>
    <w:rsid w:val="003E5761"/>
    <w:rsid w:val="003E6546"/>
    <w:rsid w:val="00417085"/>
    <w:rsid w:val="00432324"/>
    <w:rsid w:val="0044095E"/>
    <w:rsid w:val="00443C30"/>
    <w:rsid w:val="00483C9A"/>
    <w:rsid w:val="004A44BF"/>
    <w:rsid w:val="004B0055"/>
    <w:rsid w:val="004D1C20"/>
    <w:rsid w:val="004E5B2F"/>
    <w:rsid w:val="004E7C37"/>
    <w:rsid w:val="00503BF1"/>
    <w:rsid w:val="005D2D13"/>
    <w:rsid w:val="00604AEF"/>
    <w:rsid w:val="00607034"/>
    <w:rsid w:val="00622B42"/>
    <w:rsid w:val="00627C87"/>
    <w:rsid w:val="006439C5"/>
    <w:rsid w:val="00687420"/>
    <w:rsid w:val="006E7CF3"/>
    <w:rsid w:val="006F205E"/>
    <w:rsid w:val="007366E4"/>
    <w:rsid w:val="00870126"/>
    <w:rsid w:val="00874FA0"/>
    <w:rsid w:val="008E023D"/>
    <w:rsid w:val="009554D0"/>
    <w:rsid w:val="009873AA"/>
    <w:rsid w:val="009C41F3"/>
    <w:rsid w:val="009F63C5"/>
    <w:rsid w:val="00A20B27"/>
    <w:rsid w:val="00A8011F"/>
    <w:rsid w:val="00AB700E"/>
    <w:rsid w:val="00AC482D"/>
    <w:rsid w:val="00AE2ED2"/>
    <w:rsid w:val="00B5166A"/>
    <w:rsid w:val="00C51D01"/>
    <w:rsid w:val="00C528E3"/>
    <w:rsid w:val="00C56612"/>
    <w:rsid w:val="00C606BC"/>
    <w:rsid w:val="00CA1AA2"/>
    <w:rsid w:val="00CD2AC4"/>
    <w:rsid w:val="00CF2453"/>
    <w:rsid w:val="00D77931"/>
    <w:rsid w:val="00D92585"/>
    <w:rsid w:val="00DA4B5E"/>
    <w:rsid w:val="00DB4C95"/>
    <w:rsid w:val="00DC576C"/>
    <w:rsid w:val="00E00193"/>
    <w:rsid w:val="00E373D6"/>
    <w:rsid w:val="00EE464C"/>
    <w:rsid w:val="00F02F9C"/>
    <w:rsid w:val="00F11C5E"/>
    <w:rsid w:val="00F34E44"/>
    <w:rsid w:val="00FC042F"/>
    <w:rsid w:val="00FC2A34"/>
    <w:rsid w:val="00FE70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DD56884"/>
  <w15:docId w15:val="{39C5DFFD-036C-41AB-B740-EC928426C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2525"/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tBilgi">
    <w:name w:val="header"/>
    <w:basedOn w:val="Normal"/>
    <w:link w:val="stBilgiChar"/>
    <w:uiPriority w:val="99"/>
    <w:unhideWhenUsed/>
    <w:rsid w:val="006D72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D7287"/>
  </w:style>
  <w:style w:type="paragraph" w:styleId="AltBilgi">
    <w:name w:val="footer"/>
    <w:basedOn w:val="Normal"/>
    <w:link w:val="AltBilgiChar"/>
    <w:uiPriority w:val="99"/>
    <w:unhideWhenUsed/>
    <w:rsid w:val="006D72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D7287"/>
  </w:style>
  <w:style w:type="table" w:styleId="TabloKlavuzu">
    <w:name w:val="Table Grid"/>
    <w:basedOn w:val="NormalTablo"/>
    <w:uiPriority w:val="39"/>
    <w:rsid w:val="006D72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B367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36757"/>
    <w:rPr>
      <w:rFonts w:ascii="Segoe UI" w:hAnsi="Segoe UI" w:cs="Segoe UI"/>
      <w:sz w:val="18"/>
      <w:szCs w:val="18"/>
    </w:rPr>
  </w:style>
  <w:style w:type="paragraph" w:styleId="Altyaz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8E02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191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0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6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jp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E5Vw2zZiO1Sw2chDPqwtNPp2JUA==">AMUW2mVmI3QntIjZP1ZfAh81876FU/w7lARrbpvuA/WMnNphwBZOhjfah1jZranuvuW5uGZTtGMivNl8bvUyxW5F8M77sHKsp1fNLW4Ch+S4DV2pBgRvYnWBjQV0czbBf3HTxhpu/X7/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</Pages>
  <Words>128</Words>
  <Characters>673</Characters>
  <Application>Microsoft Office Word</Application>
  <DocSecurity>0</DocSecurity>
  <Lines>96</Lines>
  <Paragraphs>6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YUSUF MURATOĞLU</cp:lastModifiedBy>
  <cp:revision>65</cp:revision>
  <dcterms:created xsi:type="dcterms:W3CDTF">2022-09-16T07:53:00Z</dcterms:created>
  <dcterms:modified xsi:type="dcterms:W3CDTF">2024-01-18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b3c966e786232e32249d86b12e5244ae7e27f3dc2a32d1338d4db9a88a37b7</vt:lpwstr>
  </property>
</Properties>
</file>